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lastRenderedPageBreak/>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lastRenderedPageBreak/>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50517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63978" w14:textId="77777777" w:rsidR="00505173" w:rsidRDefault="00505173">
      <w:pPr>
        <w:spacing w:line="240" w:lineRule="auto"/>
      </w:pPr>
      <w:r>
        <w:separator/>
      </w:r>
    </w:p>
  </w:endnote>
  <w:endnote w:type="continuationSeparator" w:id="0">
    <w:p w14:paraId="11FD4859" w14:textId="77777777" w:rsidR="00505173" w:rsidRDefault="005051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1DF27" w14:textId="77777777" w:rsidR="00505173" w:rsidRDefault="00505173">
      <w:r>
        <w:separator/>
      </w:r>
    </w:p>
  </w:footnote>
  <w:footnote w:type="continuationSeparator" w:id="0">
    <w:p w14:paraId="08B36A79" w14:textId="77777777" w:rsidR="00505173" w:rsidRDefault="005051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C6D7A"/>
    <w:rsid w:val="002171B9"/>
    <w:rsid w:val="00505173"/>
    <w:rsid w:val="0067536D"/>
    <w:rsid w:val="007A1D5C"/>
    <w:rsid w:val="00847482"/>
    <w:rsid w:val="00970C9D"/>
    <w:rsid w:val="00A14FF3"/>
    <w:rsid w:val="00AD67D5"/>
    <w:rsid w:val="00BF6B73"/>
    <w:rsid w:val="00C214C8"/>
    <w:rsid w:val="00C47C42"/>
    <w:rsid w:val="00C61475"/>
    <w:rsid w:val="00E1645B"/>
    <w:rsid w:val="00FB4C2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294</Words>
  <Characters>1678</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5</cp:revision>
  <dcterms:created xsi:type="dcterms:W3CDTF">2023-12-15T02:40:00Z</dcterms:created>
  <dcterms:modified xsi:type="dcterms:W3CDTF">2024-01-15T06:32:00Z</dcterms:modified>
</cp:coreProperties>
</file>